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0BB1F4" w14:textId="77777777" w:rsidR="00E05985" w:rsidRPr="004D0BC3" w:rsidRDefault="00E05985" w:rsidP="006E6594">
      <w:pPr>
        <w:jc w:val="center"/>
      </w:pPr>
      <w:r w:rsidRPr="004D0BC3">
        <w:rPr>
          <w:rFonts w:ascii="Segoe UI Emoji" w:hAnsi="Segoe UI Emoji" w:cs="Segoe UI Emoji"/>
        </w:rPr>
        <w:t>🌟</w:t>
      </w:r>
      <w:r w:rsidRPr="004D0BC3">
        <w:t xml:space="preserve"> </w:t>
      </w:r>
      <w:r w:rsidRPr="004D0BC3">
        <w:rPr>
          <w:b/>
          <w:bCs/>
        </w:rPr>
        <w:t>Volunteer Board of Director Opportunity at Holy Cross School</w:t>
      </w:r>
      <w:r w:rsidRPr="004D0BC3">
        <w:t xml:space="preserve"> </w:t>
      </w:r>
      <w:r w:rsidRPr="004D0BC3">
        <w:rPr>
          <w:rFonts w:ascii="Segoe UI Emoji" w:hAnsi="Segoe UI Emoji" w:cs="Segoe UI Emoji"/>
        </w:rPr>
        <w:t>🌟</w:t>
      </w:r>
    </w:p>
    <w:p w14:paraId="6AB6CD0F" w14:textId="6E0CA551" w:rsidR="00E05985" w:rsidRPr="006D235A" w:rsidRDefault="00E05985" w:rsidP="00E05985">
      <w:pPr>
        <w:rPr>
          <w:sz w:val="22"/>
          <w:szCs w:val="22"/>
        </w:rPr>
      </w:pPr>
      <w:r w:rsidRPr="006D235A">
        <w:rPr>
          <w:sz w:val="22"/>
          <w:szCs w:val="22"/>
        </w:rPr>
        <w:t xml:space="preserve">Are you passionate about positively impacting </w:t>
      </w:r>
      <w:r w:rsidR="004D0BC3" w:rsidRPr="006D235A">
        <w:rPr>
          <w:sz w:val="22"/>
          <w:szCs w:val="22"/>
        </w:rPr>
        <w:t xml:space="preserve">your </w:t>
      </w:r>
      <w:r w:rsidRPr="006D235A">
        <w:rPr>
          <w:sz w:val="22"/>
          <w:szCs w:val="22"/>
        </w:rPr>
        <w:t>children's lives and contributing to the growth of a vibrant community? Holy Cross School is seeking dedicated individuals to join our volunteer Board of Directors and play a crucial role in shaping the future of our educational institution.</w:t>
      </w:r>
      <w:r w:rsidR="004524B2" w:rsidRPr="006D235A">
        <w:rPr>
          <w:sz w:val="22"/>
          <w:szCs w:val="22"/>
        </w:rPr>
        <w:t xml:space="preserve">  </w:t>
      </w:r>
    </w:p>
    <w:p w14:paraId="2E11CE8A" w14:textId="22567C77" w:rsidR="004524B2" w:rsidRPr="006D235A" w:rsidRDefault="004524B2" w:rsidP="004524B2">
      <w:pPr>
        <w:jc w:val="center"/>
        <w:rPr>
          <w:sz w:val="22"/>
          <w:szCs w:val="22"/>
        </w:rPr>
      </w:pPr>
      <w:r w:rsidRPr="006D235A">
        <w:rPr>
          <w:b/>
          <w:bCs/>
          <w:sz w:val="22"/>
          <w:szCs w:val="22"/>
        </w:rPr>
        <w:t>We invite you to come out a board of directors meeting as all parents are welcome</w:t>
      </w:r>
      <w:r w:rsidRPr="006D235A">
        <w:rPr>
          <w:sz w:val="22"/>
          <w:szCs w:val="22"/>
        </w:rPr>
        <w:t>.</w:t>
      </w:r>
    </w:p>
    <w:p w14:paraId="6CE4FAD6" w14:textId="3A4E90AB" w:rsidR="004524B2" w:rsidRPr="006D235A" w:rsidRDefault="004524B2" w:rsidP="004524B2">
      <w:pPr>
        <w:jc w:val="center"/>
        <w:rPr>
          <w:sz w:val="22"/>
          <w:szCs w:val="22"/>
        </w:rPr>
      </w:pPr>
      <w:r w:rsidRPr="006D235A">
        <w:rPr>
          <w:b/>
          <w:bCs/>
          <w:sz w:val="22"/>
          <w:szCs w:val="22"/>
        </w:rPr>
        <w:t>We welcome individuals with diverse backgrounds and experiences who have a heart ready to serve our children</w:t>
      </w:r>
      <w:r w:rsidRPr="006D235A">
        <w:rPr>
          <w:sz w:val="22"/>
          <w:szCs w:val="22"/>
        </w:rPr>
        <w:t>.</w:t>
      </w:r>
    </w:p>
    <w:p w14:paraId="557C76E1" w14:textId="77777777" w:rsidR="004524B2" w:rsidRPr="006D235A" w:rsidRDefault="00E05985" w:rsidP="004524B2">
      <w:pPr>
        <w:jc w:val="center"/>
        <w:rPr>
          <w:sz w:val="22"/>
          <w:szCs w:val="22"/>
        </w:rPr>
      </w:pPr>
      <w:r w:rsidRPr="006D235A">
        <w:rPr>
          <w:b/>
          <w:bCs/>
          <w:sz w:val="22"/>
          <w:szCs w:val="22"/>
        </w:rPr>
        <w:t>Responsibilities:</w:t>
      </w:r>
      <w:r w:rsidRPr="006D235A">
        <w:rPr>
          <w:sz w:val="22"/>
          <w:szCs w:val="22"/>
        </w:rPr>
        <w:t xml:space="preserve"> </w:t>
      </w:r>
    </w:p>
    <w:p w14:paraId="7461103F" w14:textId="730CE612" w:rsidR="004524B2" w:rsidRPr="006D235A" w:rsidRDefault="00E05985" w:rsidP="004524B2">
      <w:pPr>
        <w:jc w:val="center"/>
        <w:rPr>
          <w:sz w:val="22"/>
          <w:szCs w:val="22"/>
        </w:rPr>
      </w:pPr>
      <w:r w:rsidRPr="006D235A">
        <w:rPr>
          <w:sz w:val="22"/>
          <w:szCs w:val="22"/>
        </w:rPr>
        <w:t>As a Volunteer Board of Director</w:t>
      </w:r>
      <w:r w:rsidR="004524B2" w:rsidRPr="006D235A">
        <w:rPr>
          <w:sz w:val="22"/>
          <w:szCs w:val="22"/>
        </w:rPr>
        <w:t xml:space="preserve"> member</w:t>
      </w:r>
      <w:r w:rsidRPr="006D235A">
        <w:rPr>
          <w:sz w:val="22"/>
          <w:szCs w:val="22"/>
        </w:rPr>
        <w:t xml:space="preserve"> at Holy Cross School, you will have the opportunity to contribute your skills, expertise, and passion for education. </w:t>
      </w:r>
    </w:p>
    <w:p w14:paraId="68143626" w14:textId="703DF1F8" w:rsidR="0033764C" w:rsidRPr="006D235A" w:rsidRDefault="0033764C" w:rsidP="004524B2">
      <w:pPr>
        <w:jc w:val="center"/>
        <w:rPr>
          <w:b/>
          <w:bCs/>
          <w:sz w:val="22"/>
          <w:szCs w:val="22"/>
        </w:rPr>
      </w:pPr>
      <w:r w:rsidRPr="006D235A">
        <w:rPr>
          <w:b/>
          <w:bCs/>
          <w:sz w:val="22"/>
          <w:szCs w:val="22"/>
        </w:rPr>
        <w:t>Who can Join</w:t>
      </w:r>
      <w:r w:rsidR="006D235A">
        <w:rPr>
          <w:b/>
          <w:bCs/>
          <w:sz w:val="22"/>
          <w:szCs w:val="22"/>
        </w:rPr>
        <w:t>:</w:t>
      </w:r>
    </w:p>
    <w:p w14:paraId="0F9229AA" w14:textId="77777777" w:rsidR="0033764C" w:rsidRPr="006D235A" w:rsidRDefault="0033764C" w:rsidP="0033764C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6D235A">
        <w:rPr>
          <w:sz w:val="22"/>
          <w:szCs w:val="22"/>
        </w:rPr>
        <w:t>Be at least 18 years of age.</w:t>
      </w:r>
    </w:p>
    <w:p w14:paraId="75551527" w14:textId="77777777" w:rsidR="0033764C" w:rsidRPr="006D235A" w:rsidRDefault="0033764C" w:rsidP="0033764C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6D235A">
        <w:rPr>
          <w:sz w:val="22"/>
          <w:szCs w:val="22"/>
        </w:rPr>
        <w:t>Not be disqualified under the school's by-laws or by the Parochial Administrator.</w:t>
      </w:r>
    </w:p>
    <w:p w14:paraId="5C19746C" w14:textId="77777777" w:rsidR="0033764C" w:rsidRPr="006D235A" w:rsidRDefault="0033764C" w:rsidP="0033764C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6D235A">
        <w:rPr>
          <w:sz w:val="22"/>
          <w:szCs w:val="22"/>
        </w:rPr>
        <w:t>Be a member of the parish of Holy Cross or meet other specified criteria.</w:t>
      </w:r>
    </w:p>
    <w:p w14:paraId="57944BCB" w14:textId="77777777" w:rsidR="0033764C" w:rsidRPr="006D235A" w:rsidRDefault="0033764C" w:rsidP="0033764C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6D235A">
        <w:rPr>
          <w:sz w:val="22"/>
          <w:szCs w:val="22"/>
        </w:rPr>
        <w:t>Not be a school employee or board member's immediate family member.</w:t>
      </w:r>
    </w:p>
    <w:p w14:paraId="6F2C8E8C" w14:textId="77777777" w:rsidR="0033764C" w:rsidRPr="006D235A" w:rsidRDefault="0033764C" w:rsidP="0033764C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6D235A">
        <w:rPr>
          <w:sz w:val="22"/>
          <w:szCs w:val="22"/>
        </w:rPr>
        <w:t>Not be in the process of applying for employment at the school.</w:t>
      </w:r>
    </w:p>
    <w:p w14:paraId="1B658EF7" w14:textId="77777777" w:rsidR="0033764C" w:rsidRPr="006D235A" w:rsidRDefault="0033764C" w:rsidP="0033764C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6D235A">
        <w:rPr>
          <w:sz w:val="22"/>
          <w:szCs w:val="22"/>
        </w:rPr>
        <w:t>Not have an undischarged bankruptcy.</w:t>
      </w:r>
    </w:p>
    <w:p w14:paraId="297FCA72" w14:textId="222A682F" w:rsidR="0033764C" w:rsidRPr="006D235A" w:rsidRDefault="0033764C" w:rsidP="0033764C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6D235A">
        <w:rPr>
          <w:sz w:val="22"/>
          <w:szCs w:val="22"/>
        </w:rPr>
        <w:t>Be a parent or legal guardian of a Holy Cross School child.</w:t>
      </w:r>
    </w:p>
    <w:p w14:paraId="5F522366" w14:textId="22E98A08" w:rsidR="00E05985" w:rsidRPr="006D235A" w:rsidRDefault="00E05985" w:rsidP="004524B2">
      <w:pPr>
        <w:jc w:val="center"/>
        <w:rPr>
          <w:sz w:val="22"/>
          <w:szCs w:val="22"/>
        </w:rPr>
      </w:pPr>
      <w:r w:rsidRPr="006D235A">
        <w:rPr>
          <w:b/>
          <w:bCs/>
          <w:sz w:val="22"/>
          <w:szCs w:val="22"/>
        </w:rPr>
        <w:t>Key responsibilities include:</w:t>
      </w:r>
    </w:p>
    <w:p w14:paraId="1869D14D" w14:textId="77777777" w:rsidR="004D0BC3" w:rsidRPr="006D235A" w:rsidRDefault="004D0BC3" w:rsidP="006D235A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222222"/>
          <w:kern w:val="0"/>
          <w:sz w:val="22"/>
          <w:szCs w:val="22"/>
          <w:lang w:eastAsia="en-CA"/>
          <w14:ligatures w14:val="none"/>
        </w:rPr>
      </w:pPr>
      <w:r w:rsidRPr="006D235A">
        <w:rPr>
          <w:rFonts w:eastAsia="Times New Roman" w:cs="Segoe UI"/>
          <w:color w:val="0D0D0D"/>
          <w:kern w:val="0"/>
          <w:sz w:val="22"/>
          <w:szCs w:val="22"/>
          <w:lang w:eastAsia="en-CA"/>
          <w14:ligatures w14:val="none"/>
        </w:rPr>
        <w:t>Collaborating with fellow board members to make strategic decisions that enhance the school community.</w:t>
      </w:r>
    </w:p>
    <w:p w14:paraId="2E8F2D86" w14:textId="77777777" w:rsidR="004D0BC3" w:rsidRPr="004D0BC3" w:rsidRDefault="004D0BC3" w:rsidP="006D235A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222222"/>
          <w:kern w:val="0"/>
          <w:sz w:val="22"/>
          <w:szCs w:val="22"/>
          <w:lang w:eastAsia="en-CA"/>
          <w14:ligatures w14:val="none"/>
        </w:rPr>
      </w:pPr>
      <w:r w:rsidRPr="004D0BC3">
        <w:rPr>
          <w:rFonts w:eastAsia="Times New Roman" w:cs="Segoe UI"/>
          <w:color w:val="0D0D0D"/>
          <w:kern w:val="0"/>
          <w:sz w:val="22"/>
          <w:szCs w:val="22"/>
          <w:lang w:eastAsia="en-CA"/>
          <w14:ligatures w14:val="none"/>
        </w:rPr>
        <w:t>Actively participating in monthly board meetings, committees, and other vital activities to fortify the school's governance.</w:t>
      </w:r>
    </w:p>
    <w:p w14:paraId="45D22A26" w14:textId="77777777" w:rsidR="004D0BC3" w:rsidRPr="004D0BC3" w:rsidRDefault="004D0BC3" w:rsidP="006D235A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222222"/>
          <w:kern w:val="0"/>
          <w:sz w:val="22"/>
          <w:szCs w:val="22"/>
          <w:lang w:eastAsia="en-CA"/>
          <w14:ligatures w14:val="none"/>
        </w:rPr>
      </w:pPr>
      <w:r w:rsidRPr="004D0BC3">
        <w:rPr>
          <w:rFonts w:eastAsia="Times New Roman" w:cs="Segoe UI"/>
          <w:color w:val="0D0D0D"/>
          <w:kern w:val="0"/>
          <w:sz w:val="22"/>
          <w:szCs w:val="22"/>
          <w:lang w:eastAsia="en-CA"/>
          <w14:ligatures w14:val="none"/>
        </w:rPr>
        <w:t>Adhering to and upholding the by-laws and policies that are the foundation of Holy Cross School.</w:t>
      </w:r>
    </w:p>
    <w:p w14:paraId="2AA7BDB0" w14:textId="77777777" w:rsidR="004D0BC3" w:rsidRPr="004D0BC3" w:rsidRDefault="004D0BC3" w:rsidP="006D235A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222222"/>
          <w:kern w:val="0"/>
          <w:sz w:val="22"/>
          <w:szCs w:val="22"/>
          <w:lang w:eastAsia="en-CA"/>
          <w14:ligatures w14:val="none"/>
        </w:rPr>
      </w:pPr>
      <w:r w:rsidRPr="004D0BC3">
        <w:rPr>
          <w:rFonts w:eastAsia="Times New Roman" w:cs="Segoe UI"/>
          <w:color w:val="0D0D0D"/>
          <w:kern w:val="0"/>
          <w:sz w:val="22"/>
          <w:szCs w:val="22"/>
          <w:lang w:eastAsia="en-CA"/>
          <w14:ligatures w14:val="none"/>
        </w:rPr>
        <w:t>Leading and engaging in fundraising and community outreach efforts to foster the school's development and expansion.</w:t>
      </w:r>
    </w:p>
    <w:p w14:paraId="260F5037" w14:textId="37C74489" w:rsidR="004D0BC3" w:rsidRPr="006D235A" w:rsidRDefault="004D0BC3" w:rsidP="006D235A">
      <w:pPr>
        <w:numPr>
          <w:ilvl w:val="0"/>
          <w:numId w:val="5"/>
        </w:numPr>
        <w:rPr>
          <w:sz w:val="22"/>
          <w:szCs w:val="22"/>
        </w:rPr>
      </w:pPr>
      <w:r w:rsidRPr="006D235A">
        <w:rPr>
          <w:sz w:val="22"/>
          <w:szCs w:val="22"/>
        </w:rPr>
        <w:t>Collaborating with the PAC for various project initiatives. E.g. used uniform sale.</w:t>
      </w:r>
    </w:p>
    <w:p w14:paraId="162BD5F6" w14:textId="55763506" w:rsidR="00E05985" w:rsidRPr="006D235A" w:rsidRDefault="004524B2" w:rsidP="00DF759A">
      <w:pPr>
        <w:jc w:val="center"/>
        <w:rPr>
          <w:b/>
          <w:bCs/>
          <w:i/>
          <w:iCs/>
          <w:sz w:val="22"/>
          <w:szCs w:val="22"/>
        </w:rPr>
      </w:pPr>
      <w:r w:rsidRPr="006D235A">
        <w:rPr>
          <w:b/>
          <w:bCs/>
          <w:i/>
          <w:iCs/>
          <w:sz w:val="22"/>
          <w:szCs w:val="22"/>
        </w:rPr>
        <w:t xml:space="preserve">We encourage parents </w:t>
      </w:r>
      <w:r w:rsidR="00E05985" w:rsidRPr="006D235A">
        <w:rPr>
          <w:b/>
          <w:bCs/>
          <w:i/>
          <w:iCs/>
          <w:sz w:val="22"/>
          <w:szCs w:val="22"/>
        </w:rPr>
        <w:t xml:space="preserve">with construction or building experience and project management skills </w:t>
      </w:r>
      <w:r w:rsidR="006E6594" w:rsidRPr="006D235A">
        <w:rPr>
          <w:b/>
          <w:bCs/>
          <w:i/>
          <w:iCs/>
          <w:sz w:val="22"/>
          <w:szCs w:val="22"/>
        </w:rPr>
        <w:t>as there will be an opportunity to share these gifts as we are looking to expand our school.</w:t>
      </w:r>
    </w:p>
    <w:p w14:paraId="1BCC26D9" w14:textId="0CBF78C9" w:rsidR="00E05985" w:rsidRPr="006D235A" w:rsidRDefault="00E05985" w:rsidP="00DF759A">
      <w:pPr>
        <w:jc w:val="center"/>
        <w:rPr>
          <w:sz w:val="22"/>
          <w:szCs w:val="22"/>
        </w:rPr>
      </w:pPr>
      <w:r w:rsidRPr="006D235A">
        <w:rPr>
          <w:sz w:val="22"/>
          <w:szCs w:val="22"/>
        </w:rPr>
        <w:t>Thank you for considering this exciting opportunity to make a difference in the lives of our students</w:t>
      </w:r>
      <w:r w:rsidR="00DF759A" w:rsidRPr="006D235A">
        <w:rPr>
          <w:sz w:val="22"/>
          <w:szCs w:val="22"/>
        </w:rPr>
        <w:t>, your children</w:t>
      </w:r>
      <w:r w:rsidRPr="006D235A">
        <w:rPr>
          <w:sz w:val="22"/>
          <w:szCs w:val="22"/>
        </w:rPr>
        <w:t>!</w:t>
      </w:r>
    </w:p>
    <w:p w14:paraId="107C7241" w14:textId="1F1A8E8B" w:rsidR="004D0BC3" w:rsidRPr="0033764C" w:rsidRDefault="004D0BC3" w:rsidP="006D235A">
      <w:pPr>
        <w:jc w:val="center"/>
        <w:rPr>
          <w:b/>
          <w:bCs/>
        </w:rPr>
      </w:pPr>
      <w:r w:rsidRPr="0033764C">
        <w:rPr>
          <w:b/>
          <w:bCs/>
        </w:rPr>
        <w:t>Please indicate you</w:t>
      </w:r>
      <w:r w:rsidR="00DF2EF1" w:rsidRPr="0033764C">
        <w:rPr>
          <w:b/>
          <w:bCs/>
        </w:rPr>
        <w:t>r</w:t>
      </w:r>
      <w:r w:rsidRPr="0033764C">
        <w:rPr>
          <w:b/>
          <w:bCs/>
        </w:rPr>
        <w:t xml:space="preserve"> interest by sending an email to </w:t>
      </w:r>
      <w:r w:rsidR="00DF2EF1" w:rsidRPr="0033764C">
        <w:rPr>
          <w:b/>
          <w:bCs/>
        </w:rPr>
        <w:t>board@holycrossschool.mb.ca</w:t>
      </w:r>
    </w:p>
    <w:p w14:paraId="5D946C19" w14:textId="4231A767" w:rsidR="00DF759A" w:rsidRPr="004D0BC3" w:rsidRDefault="006D235A" w:rsidP="00E87946">
      <w:pPr>
        <w:jc w:val="center"/>
      </w:pPr>
      <w:r w:rsidRPr="004D0BC3">
        <w:rPr>
          <w:noProof/>
        </w:rPr>
        <w:drawing>
          <wp:inline distT="0" distB="0" distL="0" distR="0" wp14:anchorId="6BD9DA9A" wp14:editId="13789CED">
            <wp:extent cx="1181100" cy="871061"/>
            <wp:effectExtent l="0" t="0" r="0" b="5715"/>
            <wp:docPr id="1" name="Picture 1" descr="Free Possible Impossible illustration and 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ree Possible Impossible illustration and pictur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871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F759A" w:rsidRPr="004D0BC3" w:rsidSect="00AB2B0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916CF2" w14:textId="77777777" w:rsidR="00AB2B03" w:rsidRDefault="00AB2B03" w:rsidP="00473DB4">
      <w:pPr>
        <w:spacing w:after="0" w:line="240" w:lineRule="auto"/>
      </w:pPr>
      <w:r>
        <w:separator/>
      </w:r>
    </w:p>
  </w:endnote>
  <w:endnote w:type="continuationSeparator" w:id="0">
    <w:p w14:paraId="44272585" w14:textId="77777777" w:rsidR="00AB2B03" w:rsidRDefault="00AB2B03" w:rsidP="00473D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31AB6" w14:textId="77777777" w:rsidR="00872BC9" w:rsidRDefault="00872B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5B0DA" w14:textId="77777777" w:rsidR="00872BC9" w:rsidRDefault="00872B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EEBFEF" w14:textId="77777777" w:rsidR="00872BC9" w:rsidRDefault="00872B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90B065" w14:textId="77777777" w:rsidR="00AB2B03" w:rsidRDefault="00AB2B03" w:rsidP="00473DB4">
      <w:pPr>
        <w:spacing w:after="0" w:line="240" w:lineRule="auto"/>
      </w:pPr>
      <w:r>
        <w:separator/>
      </w:r>
    </w:p>
  </w:footnote>
  <w:footnote w:type="continuationSeparator" w:id="0">
    <w:p w14:paraId="150C8EC0" w14:textId="77777777" w:rsidR="00AB2B03" w:rsidRDefault="00AB2B03" w:rsidP="00473D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C661F" w14:textId="0AC91779" w:rsidR="00872BC9" w:rsidRDefault="00872B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6332B" w14:textId="35B97885" w:rsidR="00473DB4" w:rsidRPr="00473DB4" w:rsidRDefault="00473DB4" w:rsidP="00473DB4">
    <w:pPr>
      <w:pStyle w:val="Header"/>
    </w:pPr>
    <w:r>
      <w:rPr>
        <w:noProof/>
      </w:rPr>
      <w:drawing>
        <wp:inline distT="0" distB="0" distL="0" distR="0" wp14:anchorId="6599BC10" wp14:editId="673A2F66">
          <wp:extent cx="533410" cy="545465"/>
          <wp:effectExtent l="0" t="0" r="0" b="6985"/>
          <wp:docPr id="425385468" name="Picture 1" descr="A black and white logo with a cros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25385468" name="Picture 1" descr="A black and white logo with a cros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8337" cy="560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519E6F" w14:textId="3CFF3DC4" w:rsidR="00872BC9" w:rsidRDefault="00872B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03498C"/>
    <w:multiLevelType w:val="multilevel"/>
    <w:tmpl w:val="8C8C7C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1073F9A"/>
    <w:multiLevelType w:val="multilevel"/>
    <w:tmpl w:val="8D3016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8F825DD"/>
    <w:multiLevelType w:val="hybridMultilevel"/>
    <w:tmpl w:val="AB8A65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5029DA"/>
    <w:multiLevelType w:val="multilevel"/>
    <w:tmpl w:val="9C5280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D2E2027"/>
    <w:multiLevelType w:val="hybridMultilevel"/>
    <w:tmpl w:val="590696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8823489">
    <w:abstractNumId w:val="1"/>
  </w:num>
  <w:num w:numId="2" w16cid:durableId="1256816475">
    <w:abstractNumId w:val="0"/>
  </w:num>
  <w:num w:numId="3" w16cid:durableId="912201970">
    <w:abstractNumId w:val="3"/>
  </w:num>
  <w:num w:numId="4" w16cid:durableId="1936402841">
    <w:abstractNumId w:val="4"/>
  </w:num>
  <w:num w:numId="5" w16cid:durableId="12010444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7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wNjUztbS0NDc1sjBV0lEKTi0uzszPAykwrAUAk8hWHSwAAAA="/>
  </w:docVars>
  <w:rsids>
    <w:rsidRoot w:val="00E05985"/>
    <w:rsid w:val="0033764C"/>
    <w:rsid w:val="003D70D2"/>
    <w:rsid w:val="004524B2"/>
    <w:rsid w:val="00473DB4"/>
    <w:rsid w:val="004D0BC3"/>
    <w:rsid w:val="006D235A"/>
    <w:rsid w:val="006E6594"/>
    <w:rsid w:val="00872BC9"/>
    <w:rsid w:val="00A730D6"/>
    <w:rsid w:val="00AB2B03"/>
    <w:rsid w:val="00CC01BF"/>
    <w:rsid w:val="00DF2EF1"/>
    <w:rsid w:val="00DF759A"/>
    <w:rsid w:val="00E05985"/>
    <w:rsid w:val="00E87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9C49877"/>
  <w15:chartTrackingRefBased/>
  <w15:docId w15:val="{4A0B1F9E-C465-4701-B240-AA003DF34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0598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0598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0598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0598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0598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0598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0598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0598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0598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0598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0598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0598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0598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0598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0598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0598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0598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0598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0598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98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0598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0598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0598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0598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0598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0598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598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0598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05985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473D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3DB4"/>
  </w:style>
  <w:style w:type="paragraph" w:styleId="Footer">
    <w:name w:val="footer"/>
    <w:basedOn w:val="Normal"/>
    <w:link w:val="FooterChar"/>
    <w:uiPriority w:val="99"/>
    <w:unhideWhenUsed/>
    <w:rsid w:val="00473D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3D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24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7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3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5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13</Words>
  <Characters>178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akeno</dc:creator>
  <cp:keywords/>
  <dc:description/>
  <cp:lastModifiedBy>Brett Bourquin</cp:lastModifiedBy>
  <cp:revision>3</cp:revision>
  <cp:lastPrinted>2024-03-16T04:13:00Z</cp:lastPrinted>
  <dcterms:created xsi:type="dcterms:W3CDTF">2024-03-16T05:17:00Z</dcterms:created>
  <dcterms:modified xsi:type="dcterms:W3CDTF">2024-03-21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7b3689-8fcd-490f-857e-cb2bb3685763</vt:lpwstr>
  </property>
</Properties>
</file>